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bbd6dc72235ac39da520d914bdce4f879a67ca6"/>
      <w:r>
        <w:rPr>
          <w:b/>
        </w:rPr>
        <w:t xml:space="preserve">ПРОТОКОЛ ПРО ПРОВЕДЕННЯ АУКЦІОНУ № BRE001-UA-20220920-67505</w:t>
      </w:r>
      <w:bookmarkEnd w:id="20"/>
    </w:p>
    <w:p>
      <w:pPr>
        <w:pStyle w:val="First Paragraph"/>
      </w:pPr>
      <w:r>
        <w:br/>
      </w:r>
    </w:p>
    <w:p>
      <w:pPr>
        <w:pStyle w:val="Body Text"/>
      </w:pPr>
      <w:r>
        <w:rPr>
          <w:b/>
        </w:rPr>
        <w:t xml:space="preserve">Інформація про авторизований електронний майданчик, через який було заведено лот в ЕТС:</w:t>
      </w:r>
      <w:r>
        <w:t xml:space="preserve"> </w:t>
      </w:r>
      <w:r>
        <w:t xml:space="preserve">ТОВ "ПУБЛІЧНІ ПРОЦЕДУРИ"</w:t>
      </w:r>
    </w:p>
    <w:p>
      <w:pPr>
        <w:pStyle w:val="Body Text"/>
      </w:pPr>
      <w:r>
        <w:br/>
      </w:r>
    </w:p>
    <w:p>
      <w:pPr>
        <w:pStyle w:val="Body Text"/>
      </w:pPr>
      <w:r>
        <w:rPr>
          <w:b/>
        </w:rPr>
        <w:t xml:space="preserve">Реєстраційний номер лота:</w:t>
      </w:r>
      <w:r>
        <w:t xml:space="preserve"> </w:t>
      </w:r>
      <w:r>
        <w:t xml:space="preserve">1</w:t>
      </w:r>
    </w:p>
    <w:p>
      <w:pPr>
        <w:pStyle w:val="Body Text"/>
      </w:pPr>
      <w:r>
        <w:br/>
      </w:r>
    </w:p>
    <w:p>
      <w:pPr>
        <w:pStyle w:val="Body Text"/>
      </w:pPr>
      <w:r>
        <w:rPr>
          <w:b/>
        </w:rPr>
        <w:t xml:space="preserve">Замовник аукціону:</w:t>
      </w:r>
      <w:r>
        <w:t xml:space="preserve"> </w:t>
      </w:r>
      <w:r>
        <w:t xml:space="preserve">Арбітражний керуючий Онищенко Костянтин Сергійович</w:t>
      </w:r>
    </w:p>
    <w:p>
      <w:pPr>
        <w:pStyle w:val="Body Text"/>
      </w:pPr>
      <w:r>
        <w:br/>
      </w:r>
    </w:p>
    <w:p>
      <w:pPr>
        <w:pStyle w:val="Body Text"/>
      </w:pPr>
      <w:r>
        <w:rPr>
          <w:b/>
        </w:rPr>
        <w:t xml:space="preserve">Статус аукціону: Аукціон не відбувся</w:t>
      </w:r>
    </w:p>
    <w:p>
      <w:pPr>
        <w:pStyle w:val="Body Text"/>
      </w:pPr>
      <w:r>
        <w:br/>
      </w:r>
    </w:p>
    <w:p>
      <w:pPr>
        <w:pStyle w:val="Body Text"/>
      </w:pPr>
      <w:r>
        <w:rPr>
          <w:b/>
        </w:rPr>
        <w:t xml:space="preserve">Назва лота (майно, запропоноване для продажу):</w:t>
      </w:r>
      <w:r>
        <w:t xml:space="preserve"> </w:t>
      </w:r>
      <w:r>
        <w:t xml:space="preserve">Перший аукціон без можливості зниження початкової вартості лоту на цьому аукціоні з продажу майна банкрута ТОВ "Лозівський молочний завод", код ЄДРПОУ 35294028 по справі № 917/1185/18: Комплекс нежитлових будівель загальною площею 10208,30 кв. м., та технологічне і енергетичне обладнання в кількості 431 одиниць.</w:t>
      </w:r>
    </w:p>
    <w:p>
      <w:pPr>
        <w:numPr>
          <w:ilvl w:val="0"/>
          <w:numId w:val="1001"/>
        </w:numPr>
        <w:pStyle w:val="Compact"/>
      </w:pPr>
      <w:r>
        <w:t xml:space="preserve">Перший аукціон без можливості зниження початкової вартості лоту на цьому аукціоні з продажу майна банкрута ТОВ "Лозівський молочний завод", код ЄДРПОУ 35294028 по справі № 917/1185/18: Комплекс нежитлових будівель загальною площею 10208,30 кв. м., який складається з 18 нежитлових приміщень, що розташований за адресою: Харківська обл., м. Лозова, вул. Червоногвардійська, буд. 45-а та технологічне і енергетичне обладнання в кількості 431 одиниць.</w:t>
      </w:r>
      <w:r>
        <w:t xml:space="preserve"> </w:t>
      </w:r>
      <w:r>
        <w:t xml:space="preserve">Комплексу нежитлових будівель загальною площею 10208,3 кв. м, що розташований за адресою: Харківська обл., м. Лозова, вул. Червоногвардійська, будинок 45-а.</w:t>
      </w:r>
      <w:r>
        <w:t xml:space="preserve"> </w:t>
      </w:r>
      <w:r>
        <w:t xml:space="preserve">Опис:</w:t>
      </w:r>
      <w:r>
        <w:t xml:space="preserve"> </w:t>
      </w:r>
      <w:r>
        <w:t xml:space="preserve">1) літ."А-1" нежитлова будівля головного виробничого корпусу - 8867,1 кв.м.,</w:t>
      </w:r>
      <w:r>
        <w:t xml:space="preserve"> </w:t>
      </w:r>
      <w:r>
        <w:t xml:space="preserve">2)літ."Б-1"нежитлова будівля магазину -42,2кв.м.,</w:t>
      </w:r>
      <w:r>
        <w:t xml:space="preserve"> </w:t>
      </w:r>
      <w:r>
        <w:t xml:space="preserve">3)літ."В-1"нежитлова будівля ГРП - 46,3 кв.м.,</w:t>
      </w:r>
      <w:r>
        <w:t xml:space="preserve"> </w:t>
      </w:r>
      <w:r>
        <w:t xml:space="preserve">4)літ."Г-1" нежитлова будівля градирні- 117,4 кв.м.,</w:t>
      </w:r>
      <w:r>
        <w:t xml:space="preserve"> </w:t>
      </w:r>
      <w:r>
        <w:t xml:space="preserve">5)літ."Д-1"нежитлова будівля гаражів - 127,4 кв.м.,</w:t>
      </w:r>
      <w:r>
        <w:t xml:space="preserve"> </w:t>
      </w:r>
      <w:r>
        <w:t xml:space="preserve">6)літ."Е-1"нежитлова будівля складу ПММ-31,8 кв.м.,</w:t>
      </w:r>
      <w:r>
        <w:t xml:space="preserve"> </w:t>
      </w:r>
      <w:r>
        <w:t xml:space="preserve">7)літ."Ж-1,ж,ж'"нежитлова будівля мийки- 266,9 кв.м.,</w:t>
      </w:r>
      <w:r>
        <w:t xml:space="preserve"> </w:t>
      </w:r>
      <w:r>
        <w:t xml:space="preserve">8)літ. "З-1"нежитлова будівля гаражу - 83,4 кв.м.,</w:t>
      </w:r>
      <w:r>
        <w:t xml:space="preserve"> </w:t>
      </w:r>
      <w:r>
        <w:t xml:space="preserve">9)літ."К-1","И-1" нежитлова будівля акумуляторної- 28,4 кв.м.,</w:t>
      </w:r>
      <w:r>
        <w:t xml:space="preserve"> </w:t>
      </w:r>
      <w:r>
        <w:t xml:space="preserve">10)літ."М-1 "Н-1"нежитлова будівля складу - 448,7 кв.м.,</w:t>
      </w:r>
      <w:r>
        <w:t xml:space="preserve"> </w:t>
      </w:r>
      <w:r>
        <w:t xml:space="preserve">11) літ."С-1"нежитлова будівля проїздної- 36,7 кв.м.,</w:t>
      </w:r>
      <w:r>
        <w:t xml:space="preserve"> </w:t>
      </w:r>
      <w:r>
        <w:t xml:space="preserve">12)літ."Т-1"нежитлова будівля гаражу - 108,7 кв.м.,</w:t>
      </w:r>
      <w:r>
        <w:t xml:space="preserve"> </w:t>
      </w:r>
      <w:r>
        <w:t xml:space="preserve">13)літ."У-1"нежитлова будівля вбиральні-3,3 кв.м.,</w:t>
      </w:r>
      <w:r>
        <w:t xml:space="preserve"> </w:t>
      </w:r>
      <w:r>
        <w:t xml:space="preserve">14)огорожі №1-7,</w:t>
      </w:r>
      <w:r>
        <w:t xml:space="preserve"> </w:t>
      </w:r>
      <w:r>
        <w:t xml:space="preserve">15)артезіанські свердловини №8-10,</w:t>
      </w:r>
      <w:r>
        <w:t xml:space="preserve"> </w:t>
      </w:r>
      <w:r>
        <w:t xml:space="preserve">16)димова труба №11,</w:t>
      </w:r>
      <w:r>
        <w:t xml:space="preserve"> </w:t>
      </w:r>
      <w:r>
        <w:t xml:space="preserve">17)пожежні резервуари №12-13,</w:t>
      </w:r>
      <w:r>
        <w:t xml:space="preserve"> </w:t>
      </w:r>
      <w:r>
        <w:t xml:space="preserve">18)навіс для відбору проб №14</w:t>
      </w:r>
      <w:r>
        <w:t xml:space="preserve"> </w:t>
      </w:r>
      <w:r>
        <w:t xml:space="preserve">та технологічне і енергетичне обладнання в кількості 431 одиниць.</w:t>
      </w:r>
      <w:r>
        <w:t xml:space="preserve"> </w:t>
      </w:r>
      <w:r>
        <w:t xml:space="preserve">Перелік майна знаходиться в прикріплених файлах: 1) Опис майна_Додаток № 2_ТОВ ЛМЗ.pdf; 2) Опис майна_Додаток № 3_ТОВ ЛМЗ.pdf; 3) Опис майна_Додаток № 4_ТОВ ЛМЗ.pdf; 4) Опис майна_Додаток № 5_ТОВ ЛМЗ.pdf.</w:t>
      </w:r>
      <w:r>
        <w:t xml:space="preserve"> </w:t>
      </w:r>
      <w:r>
        <w:t xml:space="preserve">Початкова ціна визначена відповідно до проведеної оцінки 19 768 407,00 грн., з яких 17 315 703,00 грн. початкова ціна заставного майна,</w:t>
      </w:r>
      <w:r>
        <w:t xml:space="preserve"> </w:t>
      </w:r>
      <w:r>
        <w:t xml:space="preserve">2 452 704,00 грн. початкова ціна не заставного майна.</w:t>
      </w:r>
      <w:r>
        <w:t xml:space="preserve"> </w:t>
      </w:r>
      <w:r>
        <w:t xml:space="preserve">Місцезнаходження: Харківська обл., м. Лозова, вул. Червоногвардійська, буд. 45-а.</w:t>
      </w:r>
      <w:r>
        <w:t xml:space="preserve"> </w:t>
      </w:r>
      <w:r>
        <w:t xml:space="preserve">Відомості про земельні ділянки які перебувають в оренді ТОВ «Лозівський молочний завод», на яких розташоване нерухоме майно за адресою: Харківська область, м. Лозова, вул. Гвардійська (Червоногвардійська), 45:</w:t>
      </w:r>
      <w:r>
        <w:t xml:space="preserve"> </w:t>
      </w:r>
      <w:r>
        <w:t xml:space="preserve">Договір оренди земельної ділянки від 31.07.2012 року (державна реєстрація - 27.08.2012 року) площею 0,2120 га, кадастровий номер 6311000000:01:005:0009, орендна плата становить 3% від нормативної грошової оцінки земельної ділянки, терміном на 10 років;</w:t>
      </w:r>
      <w:r>
        <w:t xml:space="preserve"> </w:t>
      </w:r>
      <w:r>
        <w:t xml:space="preserve">Договір оренди земельної ділянки від 20.06.2012 року (держанвна реєстрація - 14.08.2012 року) площею 4,9850 га, кадастровий номер 6311000000:02:003:0037 орендна плата становить 3% від нормативної грошової оцінки земельної ділянки, терміном на 10 років.</w:t>
      </w:r>
      <w:r>
        <w:t xml:space="preserve"> </w:t>
      </w:r>
      <w:r>
        <w:t xml:space="preserve">Право на земельну ділянку, що переходить до покупця, визначається згідно ст.377 Цивільного кодексу України та ст.120 Земельного кодексу України. Покупець самостійно вирішує питання пов’язані з оформленням прав на земельну ділянку. Номер справи про банкрутство - № 917/1185/18 Господарського суду Полтавської області. Ліквідатор по справі № 917/1185/18 Арбітражний керуючий Онищенко Костянтин Сергійович (свідоцтво на право здійснення діяльності арбітражного керуючого № 357 від 27.02.2013 р).</w:t>
      </w:r>
      <w:r>
        <w:t xml:space="preserve"> </w:t>
      </w:r>
      <w:r>
        <w:t xml:space="preserve">Відомості про продавця майна: ТОВ «Лозівський молочний завод» Код ЄДРПОУ: 35294028 Місцезнаходження: Харківська обл., м. Лозова, вул. Червоногвардійська, буд. 45-а. Контактні дані арбітражного керуючого: Арбітражний керуючий Онищенко Костянтин Сергійович (свідоцтво на право здійснення діяльності арбітражного керуючого № 357 від 27.02.2013 р).</w:t>
      </w:r>
      <w:r>
        <w:t xml:space="preserve"> </w:t>
      </w:r>
      <w:r>
        <w:t xml:space="preserve">Повна юридична адреса:</w:t>
      </w:r>
      <w:r>
        <w:t xml:space="preserve"> </w:t>
      </w:r>
      <w:r>
        <w:t xml:space="preserve">62495, Харківська область, Харківський район, смт. Васищеве, вул. Орєшкова, буд. 150 тел. (095) 390-63-61; e-mail: 3054521075@mail.gov.ua</w:t>
      </w:r>
      <w:r>
        <w:t xml:space="preserve"> </w:t>
      </w:r>
      <w:r>
        <w:t xml:space="preserve">Придбане на аукціоні майно, майнове право передається, а право вимоги відступається покупцю після повної сплати запропонованої ним ціни. Про передачу майна складається акт про придбання майна на аукціоні, відповідно до ст.87 Кодексу. Протокол про проведення аукціону та акт про придбання майна на аукціоні є підставою для видачі свідоцтва про придбання майна прав та з прилюдних торгів (аукціонів) та державної реєстрації права власності на майно або майнове право в порядку, передбаченому законодавством України. Видача податкової накладної за результатами проведення аукціону не передбачена. Кошти за придбане на аукціоні майно перераховуються на розрахунковий рахунок: Поточний рахунок № UA053003460000026006026504001 АТ «Альфа-Банк», код банку 23494714, МФО 300346 Призначення платежу: за придбання майна банкрута по лоту № 1, що належить ТОВ «Лозівський молочний завод» код ЄДРПОУ 35294028, придбаний на аукціоні у справі № 917/1185/18.</w:t>
      </w:r>
    </w:p>
    <w:p>
      <w:pPr>
        <w:pStyle w:val="First Paragraph"/>
      </w:pPr>
      <w:r>
        <w:br/>
      </w:r>
    </w:p>
    <w:p>
      <w:pPr>
        <w:pStyle w:val="Body Text"/>
      </w:pPr>
      <w:r>
        <w:rPr>
          <w:b/>
        </w:rPr>
        <w:t xml:space="preserve">Початкова ціна:</w:t>
      </w:r>
      <w:r>
        <w:t xml:space="preserve"> </w:t>
      </w:r>
      <w:r>
        <w:t xml:space="preserve">19 768 407,00 грн без ПДВ</w:t>
      </w:r>
    </w:p>
    <w:p>
      <w:pPr>
        <w:pStyle w:val="Body Text"/>
      </w:pPr>
      <w:r>
        <w:br/>
      </w:r>
    </w:p>
    <w:p>
      <w:pPr>
        <w:pStyle w:val="Body Text"/>
      </w:pPr>
      <w:r>
        <w:rPr>
          <w:b/>
        </w:rPr>
        <w:t xml:space="preserve">Розмір гарантійного внеску:</w:t>
      </w:r>
      <w:r>
        <w:t xml:space="preserve"> </w:t>
      </w:r>
      <w:r>
        <w:t xml:space="preserve">1 976 840,70 грн</w:t>
      </w:r>
    </w:p>
    <w:p>
      <w:pPr>
        <w:pStyle w:val="Body Text"/>
      </w:pPr>
      <w:r>
        <w:br/>
      </w:r>
    </w:p>
    <w:p>
      <w:pPr>
        <w:pStyle w:val="Body Text"/>
      </w:pPr>
      <w:r>
        <w:rPr>
          <w:b/>
        </w:rPr>
        <w:t xml:space="preserve">Учасники аукціону:</w:t>
      </w:r>
      <w:r>
        <w:t xml:space="preserve"> </w:t>
      </w:r>
      <w:r>
        <w:t xml:space="preserve">учасники відсутні.</w:t>
      </w:r>
    </w:p>
    <w:p>
      <w:pPr>
        <w:pStyle w:val="Body Text"/>
      </w:pPr>
      <w:r>
        <w:br/>
      </w:r>
    </w:p>
    <w:p>
      <w:pPr>
        <w:pStyle w:val="Body Text"/>
      </w:pPr>
      <w:r>
        <w:rPr>
          <w:b/>
        </w:rPr>
        <w:t xml:space="preserve">Протокол аукціону сформовано:</w:t>
      </w:r>
      <w:r>
        <w:t xml:space="preserve"> </w:t>
      </w:r>
      <w:r>
        <w:t xml:space="preserve">10.10.2022 20:00:02</w:t>
      </w:r>
    </w:p>
    <w:p>
      <w:pPr>
        <w:pStyle w:val="Body Text"/>
      </w:pPr>
      <w:r>
        <w:br/>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5-13T09:55:26Z</dcterms:created>
  <dcterms:modified xsi:type="dcterms:W3CDTF">2024-05-13T09:55:26Z</dcterms:modified>
</cp:coreProperties>
</file>

<file path=docProps/custom.xml><?xml version="1.0" encoding="utf-8"?>
<Properties xmlns="http://schemas.openxmlformats.org/officeDocument/2006/custom-properties" xmlns:vt="http://schemas.openxmlformats.org/officeDocument/2006/docPropsVTypes"/>
</file>